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loveandtolerancezoom@gmail.com.</w:t>
      </w:r>
    </w:p>
    <w:p>
      <w:pPr>
        <w:pStyle w:val="BodyText"/>
      </w:pPr>
      <w:r>
        <w:t xml:space="preserve">If you would like to be included in the Love &amp; Tolerance contact list or would like to receive a contact list, please send an email to loveandtolerancezoom@gmai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loveandtolerancezoom@gmai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3:28:35Z</dcterms:created>
  <dcterms:modified xsi:type="dcterms:W3CDTF">2024-06-30T03: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